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AA6C5" w14:textId="3007D137" w:rsidR="00C531DA" w:rsidRDefault="00C531DA" w:rsidP="00C531DA">
      <w:pPr>
        <w:pStyle w:val="Heading1"/>
      </w:pPr>
      <w:r>
        <w:t>BUG</w:t>
      </w:r>
    </w:p>
    <w:p w14:paraId="287895DA" w14:textId="7BBEB858" w:rsidR="00C531DA" w:rsidRDefault="00C531DA">
      <w:r>
        <w:t>Emily is Away +</w:t>
      </w:r>
      <w:r w:rsidR="00DD2823">
        <w:t xml:space="preserve"> bug in code</w:t>
      </w:r>
    </w:p>
    <w:p w14:paraId="5EB2F750" w14:textId="57BA4F3C" w:rsidR="00DD2823" w:rsidRDefault="00DD2823">
      <w:r>
        <w:t xml:space="preserve">Maybe main character is talking to someone (love interest) after a few days, goes missing, </w:t>
      </w:r>
      <w:proofErr w:type="spellStart"/>
      <w:r w:rsidR="0031548E">
        <w:t>cortana</w:t>
      </w:r>
      <w:proofErr w:type="spellEnd"/>
      <w:r w:rsidR="0031548E">
        <w:t>/</w:t>
      </w:r>
      <w:proofErr w:type="spellStart"/>
      <w:r w:rsidR="0031548E">
        <w:t>siri</w:t>
      </w:r>
      <w:proofErr w:type="spellEnd"/>
      <w:r w:rsidR="0031548E">
        <w:t xml:space="preserve"> </w:t>
      </w:r>
      <w:proofErr w:type="spellStart"/>
      <w:r w:rsidR="0031548E">
        <w:t>kinda</w:t>
      </w:r>
      <w:proofErr w:type="spellEnd"/>
      <w:r w:rsidR="0031548E">
        <w:t xml:space="preserve"> assistant offers to help (so talking like future stuff here). After some time</w:t>
      </w:r>
      <w:r w:rsidR="005F47E0">
        <w:t>,</w:t>
      </w:r>
      <w:r w:rsidR="0031548E">
        <w:t xml:space="preserve"> the ai starts to get some stuff wrong. Maybe AI assistant has like personality sliders in settings or something? And they change over the course of the </w:t>
      </w:r>
      <w:r w:rsidR="001B55FA">
        <w:t xml:space="preserve">game (player can change them in settings, </w:t>
      </w:r>
      <w:r w:rsidR="00642500">
        <w:t xml:space="preserve">but they don’t save). IVE GOT IT – INTENTIONAL BUGS – MALICIOUS PERSON!!!! </w:t>
      </w:r>
      <w:r w:rsidR="00EA1315">
        <w:t xml:space="preserve"> Multiple endings</w:t>
      </w:r>
    </w:p>
    <w:p w14:paraId="47B6D45C" w14:textId="2A7F863B" w:rsidR="00880553" w:rsidRDefault="00880553" w:rsidP="00880553">
      <w:pPr>
        <w:pStyle w:val="ListParagraph"/>
        <w:numPr>
          <w:ilvl w:val="0"/>
          <w:numId w:val="2"/>
        </w:numPr>
      </w:pPr>
      <w:r>
        <w:t>TW for horror, flashing lights, heavy topics</w:t>
      </w:r>
    </w:p>
    <w:p w14:paraId="794D44D2" w14:textId="6B71618B" w:rsidR="00880553" w:rsidRDefault="00880553" w:rsidP="00880553">
      <w:pPr>
        <w:pStyle w:val="ListParagraph"/>
        <w:numPr>
          <w:ilvl w:val="0"/>
          <w:numId w:val="2"/>
        </w:numPr>
      </w:pPr>
      <w:r>
        <w:t xml:space="preserve">Score system for endings? Puzzles unlock dialogue </w:t>
      </w:r>
    </w:p>
    <w:p w14:paraId="66B35393" w14:textId="5FFB5348" w:rsidR="005F47E0" w:rsidRPr="005F47E0" w:rsidRDefault="006836CB" w:rsidP="005F47E0">
      <w:pPr>
        <w:pStyle w:val="Heading2"/>
      </w:pPr>
      <w:r>
        <w:t>Chapter 1</w:t>
      </w:r>
    </w:p>
    <w:p w14:paraId="1924FB3C" w14:textId="54692973" w:rsidR="005F47E0" w:rsidRDefault="005F47E0" w:rsidP="005F47E0">
      <w:pPr>
        <w:pStyle w:val="ListParagraph"/>
        <w:numPr>
          <w:ilvl w:val="0"/>
          <w:numId w:val="1"/>
        </w:numPr>
      </w:pPr>
      <w:r>
        <w:t>Get message from love interest</w:t>
      </w:r>
    </w:p>
    <w:p w14:paraId="61680DCC" w14:textId="3C808281" w:rsidR="005F47E0" w:rsidRDefault="005F47E0" w:rsidP="005F47E0">
      <w:pPr>
        <w:pStyle w:val="ListParagraph"/>
        <w:numPr>
          <w:ilvl w:val="1"/>
          <w:numId w:val="1"/>
        </w:numPr>
      </w:pPr>
      <w:r>
        <w:t>They made this AI, sends to player to install</w:t>
      </w:r>
    </w:p>
    <w:p w14:paraId="701B84A6" w14:textId="19B39342" w:rsidR="00EA1315" w:rsidRDefault="00EA1315" w:rsidP="00EA1315">
      <w:pPr>
        <w:pStyle w:val="ListParagraph"/>
        <w:numPr>
          <w:ilvl w:val="0"/>
          <w:numId w:val="1"/>
        </w:numPr>
      </w:pPr>
      <w:r>
        <w:t>On startup- introduce Ms. Minutes type assistant</w:t>
      </w:r>
    </w:p>
    <w:p w14:paraId="02ED4D04" w14:textId="42F7F9BA" w:rsidR="005F47E0" w:rsidRDefault="005F47E0" w:rsidP="00EA1315">
      <w:pPr>
        <w:pStyle w:val="ListParagraph"/>
        <w:numPr>
          <w:ilvl w:val="0"/>
          <w:numId w:val="1"/>
        </w:numPr>
      </w:pPr>
      <w:r>
        <w:t>Everything seems hunky-dory</w:t>
      </w:r>
    </w:p>
    <w:p w14:paraId="3E341F20" w14:textId="77ACBC26" w:rsidR="005F47E0" w:rsidRDefault="005F47E0" w:rsidP="00EA1315">
      <w:pPr>
        <w:pStyle w:val="ListParagraph"/>
        <w:numPr>
          <w:ilvl w:val="0"/>
          <w:numId w:val="1"/>
        </w:numPr>
      </w:pPr>
      <w:r>
        <w:t>Small glitches</w:t>
      </w:r>
    </w:p>
    <w:p w14:paraId="38BAE535" w14:textId="277E6326" w:rsidR="00880553" w:rsidRDefault="00880553" w:rsidP="00EA1315">
      <w:pPr>
        <w:pStyle w:val="ListParagraph"/>
        <w:numPr>
          <w:ilvl w:val="0"/>
          <w:numId w:val="1"/>
        </w:numPr>
      </w:pPr>
      <w:r>
        <w:t>Dreams are more love-y</w:t>
      </w:r>
    </w:p>
    <w:p w14:paraId="688ACF27" w14:textId="63B15466" w:rsidR="006836CB" w:rsidRDefault="005F47E0" w:rsidP="005F47E0">
      <w:pPr>
        <w:pStyle w:val="Heading2"/>
      </w:pPr>
      <w:r>
        <w:t>Chapter 2</w:t>
      </w:r>
    </w:p>
    <w:p w14:paraId="388C09F8" w14:textId="24FFA732" w:rsidR="006836CB" w:rsidRDefault="006836CB" w:rsidP="006836CB">
      <w:pPr>
        <w:pStyle w:val="ListParagraph"/>
        <w:numPr>
          <w:ilvl w:val="0"/>
          <w:numId w:val="1"/>
        </w:numPr>
      </w:pPr>
      <w:r>
        <w:t xml:space="preserve">They fight, few weeks w/o talking, </w:t>
      </w:r>
      <w:r w:rsidR="00EA1315">
        <w:t>no response, goes missing</w:t>
      </w:r>
    </w:p>
    <w:p w14:paraId="7EBDF058" w14:textId="59B20C35" w:rsidR="005F47E0" w:rsidRDefault="0081555A" w:rsidP="006836CB">
      <w:pPr>
        <w:pStyle w:val="ListParagraph"/>
        <w:numPr>
          <w:ilvl w:val="0"/>
          <w:numId w:val="1"/>
        </w:numPr>
      </w:pPr>
      <w:r>
        <w:t>Assistant sees fight, decides to rid the love interest “for the better”</w:t>
      </w:r>
    </w:p>
    <w:p w14:paraId="1E8B3003" w14:textId="78C63250" w:rsidR="0081555A" w:rsidRDefault="0081555A" w:rsidP="0081555A">
      <w:pPr>
        <w:pStyle w:val="ListParagraph"/>
        <w:numPr>
          <w:ilvl w:val="1"/>
          <w:numId w:val="1"/>
        </w:numPr>
      </w:pPr>
      <w:r>
        <w:t>Does this by hiring people</w:t>
      </w:r>
    </w:p>
    <w:p w14:paraId="668514E8" w14:textId="687C4C53" w:rsidR="0081555A" w:rsidRDefault="0081555A" w:rsidP="0081555A">
      <w:pPr>
        <w:pStyle w:val="ListParagraph"/>
        <w:numPr>
          <w:ilvl w:val="0"/>
          <w:numId w:val="1"/>
        </w:numPr>
      </w:pPr>
      <w:r>
        <w:t>“Offers” to help</w:t>
      </w:r>
    </w:p>
    <w:p w14:paraId="0B038FFF" w14:textId="647F95BF" w:rsidR="00105C3D" w:rsidRDefault="00105C3D" w:rsidP="00105C3D">
      <w:pPr>
        <w:pStyle w:val="ListParagraph"/>
        <w:numPr>
          <w:ilvl w:val="0"/>
          <w:numId w:val="1"/>
        </w:numPr>
      </w:pPr>
      <w:r>
        <w:t>Player contacts friends to find out</w:t>
      </w:r>
    </w:p>
    <w:p w14:paraId="25387E4F" w14:textId="35FED286" w:rsidR="0081555A" w:rsidRDefault="0081555A" w:rsidP="0081555A">
      <w:pPr>
        <w:pStyle w:val="ListParagraph"/>
        <w:numPr>
          <w:ilvl w:val="0"/>
          <w:numId w:val="1"/>
        </w:numPr>
      </w:pPr>
      <w:r>
        <w:t>Finds clues – bank statements, emails, altered files</w:t>
      </w:r>
    </w:p>
    <w:p w14:paraId="0B3AD7B3" w14:textId="1211A692" w:rsidR="00F435EA" w:rsidRDefault="0081555A" w:rsidP="00F435EA">
      <w:pPr>
        <w:pStyle w:val="ListParagraph"/>
        <w:numPr>
          <w:ilvl w:val="0"/>
          <w:numId w:val="1"/>
        </w:numPr>
      </w:pPr>
      <w:r>
        <w:t xml:space="preserve">If tries to contact the </w:t>
      </w:r>
      <w:r w:rsidR="00F435EA">
        <w:t>police, assistant takes over</w:t>
      </w:r>
    </w:p>
    <w:p w14:paraId="4A2FEEF4" w14:textId="76A0FB7A" w:rsidR="00880553" w:rsidRDefault="00880553" w:rsidP="00F435EA">
      <w:pPr>
        <w:pStyle w:val="ListParagraph"/>
        <w:numPr>
          <w:ilvl w:val="0"/>
          <w:numId w:val="1"/>
        </w:numPr>
      </w:pPr>
      <w:r>
        <w:t>Screen gets more washed</w:t>
      </w:r>
    </w:p>
    <w:p w14:paraId="18DC7B92" w14:textId="3C2E3797" w:rsidR="00880553" w:rsidRDefault="00880553" w:rsidP="00880553">
      <w:pPr>
        <w:pStyle w:val="Heading2"/>
      </w:pPr>
      <w:r>
        <w:t>Chapter 3</w:t>
      </w:r>
    </w:p>
    <w:p w14:paraId="54176F06" w14:textId="55EE5690" w:rsidR="00880553" w:rsidRDefault="00880553" w:rsidP="00880553">
      <w:pPr>
        <w:pStyle w:val="ListParagraph"/>
        <w:numPr>
          <w:ilvl w:val="0"/>
          <w:numId w:val="3"/>
        </w:numPr>
      </w:pPr>
      <w:r>
        <w:t>Confronts assistant</w:t>
      </w:r>
    </w:p>
    <w:p w14:paraId="337BABEE" w14:textId="7D1BA1CA" w:rsidR="00880553" w:rsidRDefault="00FB6757" w:rsidP="00880553">
      <w:pPr>
        <w:pStyle w:val="ListParagraph"/>
        <w:numPr>
          <w:ilvl w:val="0"/>
          <w:numId w:val="3"/>
        </w:numPr>
      </w:pPr>
      <w:r>
        <w:t>Endings:</w:t>
      </w:r>
    </w:p>
    <w:p w14:paraId="281ACB6E" w14:textId="5DB906F2" w:rsidR="00FB6757" w:rsidRDefault="00FB6757" w:rsidP="00FB6757">
      <w:pPr>
        <w:pStyle w:val="ListParagraph"/>
        <w:numPr>
          <w:ilvl w:val="1"/>
          <w:numId w:val="3"/>
        </w:numPr>
      </w:pPr>
      <w:r>
        <w:t>Catfish</w:t>
      </w:r>
    </w:p>
    <w:p w14:paraId="1E4C56D8" w14:textId="66333EF2" w:rsidR="00FB6757" w:rsidRDefault="00FB6757" w:rsidP="00FB6757">
      <w:pPr>
        <w:pStyle w:val="ListParagraph"/>
        <w:numPr>
          <w:ilvl w:val="1"/>
          <w:numId w:val="3"/>
        </w:numPr>
      </w:pPr>
      <w:r>
        <w:t>Lover dies</w:t>
      </w:r>
    </w:p>
    <w:p w14:paraId="79BF3D48" w14:textId="26E68BDC" w:rsidR="00FB6757" w:rsidRDefault="00FB6757" w:rsidP="00FB6757">
      <w:pPr>
        <w:pStyle w:val="ListParagraph"/>
        <w:numPr>
          <w:ilvl w:val="1"/>
          <w:numId w:val="3"/>
        </w:numPr>
      </w:pPr>
      <w:r>
        <w:t>Lover saved</w:t>
      </w:r>
    </w:p>
    <w:p w14:paraId="75903E2D" w14:textId="73341B07" w:rsidR="00FB6757" w:rsidRDefault="00FB6757" w:rsidP="00FB6757">
      <w:pPr>
        <w:pStyle w:val="ListParagraph"/>
        <w:numPr>
          <w:ilvl w:val="1"/>
          <w:numId w:val="3"/>
        </w:numPr>
      </w:pPr>
      <w:r>
        <w:t xml:space="preserve">Secret Ending? – lore </w:t>
      </w:r>
    </w:p>
    <w:p w14:paraId="092EFDA6" w14:textId="42FD1C88" w:rsidR="00FB6757" w:rsidRPr="00880553" w:rsidRDefault="00FB6757" w:rsidP="00FB6757">
      <w:pPr>
        <w:pStyle w:val="ListParagraph"/>
        <w:numPr>
          <w:ilvl w:val="1"/>
          <w:numId w:val="3"/>
        </w:numPr>
      </w:pPr>
      <w:r>
        <w:t>Assistant stalling – Player dies</w:t>
      </w:r>
    </w:p>
    <w:sectPr w:rsidR="00FB6757" w:rsidRPr="00880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95C79"/>
    <w:multiLevelType w:val="hybridMultilevel"/>
    <w:tmpl w:val="64BE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A2177"/>
    <w:multiLevelType w:val="hybridMultilevel"/>
    <w:tmpl w:val="05865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702C0D"/>
    <w:multiLevelType w:val="hybridMultilevel"/>
    <w:tmpl w:val="3822C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M2MzU2NDMyNTFS0lEKTi0uzszPAykwqQUA1lShTiwAAAA="/>
  </w:docVars>
  <w:rsids>
    <w:rsidRoot w:val="00DE0797"/>
    <w:rsid w:val="00105C3D"/>
    <w:rsid w:val="0015796D"/>
    <w:rsid w:val="001B55FA"/>
    <w:rsid w:val="001F0E15"/>
    <w:rsid w:val="0031548E"/>
    <w:rsid w:val="00523D94"/>
    <w:rsid w:val="005F47E0"/>
    <w:rsid w:val="00642500"/>
    <w:rsid w:val="006836CB"/>
    <w:rsid w:val="0081555A"/>
    <w:rsid w:val="00880553"/>
    <w:rsid w:val="00C531DA"/>
    <w:rsid w:val="00DD2823"/>
    <w:rsid w:val="00DE0797"/>
    <w:rsid w:val="00EA1315"/>
    <w:rsid w:val="00F435EA"/>
    <w:rsid w:val="00FB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135B6"/>
  <w15:chartTrackingRefBased/>
  <w15:docId w15:val="{9681E9C4-846A-432C-8865-26B398D7D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3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36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47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31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836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836C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F47E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P</dc:creator>
  <cp:keywords/>
  <dc:description/>
  <cp:lastModifiedBy>Schuyler.Henry</cp:lastModifiedBy>
  <cp:revision>6</cp:revision>
  <dcterms:created xsi:type="dcterms:W3CDTF">2021-11-07T21:49:00Z</dcterms:created>
  <dcterms:modified xsi:type="dcterms:W3CDTF">2021-11-11T20:23:00Z</dcterms:modified>
</cp:coreProperties>
</file>